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1E285634" w:rsidR="00C371B9" w:rsidRPr="00511044" w:rsidRDefault="00CC228C" w:rsidP="00896E57">
      <w:pPr>
        <w:ind w:left="708" w:hanging="708"/>
      </w:pPr>
      <w:r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3B94C712">
                <wp:simplePos x="0" y="0"/>
                <wp:positionH relativeFrom="margin">
                  <wp:posOffset>-555349</wp:posOffset>
                </wp:positionH>
                <wp:positionV relativeFrom="paragraph">
                  <wp:posOffset>6820922</wp:posOffset>
                </wp:positionV>
                <wp:extent cx="6503035" cy="1836199"/>
                <wp:effectExtent l="0" t="0" r="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8361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1BF70D7C" w:rsidR="006440FD" w:rsidRPr="00CC228C" w:rsidRDefault="00FA0A0E" w:rsidP="00CC228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kern w:val="24"/>
                                <w:lang w:val="fr-BE"/>
                              </w:rPr>
                            </w:pPr>
                            <w:r w:rsidRPr="00CC228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 xml:space="preserve">Hai să ne asigurăm că [introduceți numele municipalității] participă la </w:t>
                            </w:r>
                            <w:r w:rsidRPr="00CC228C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SAPTAMANAEUROPEANA</w:t>
                            </w:r>
                            <w:r w:rsidRPr="00CC228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 xml:space="preserve">AMOBILITATII </w:t>
                            </w:r>
                            <w:proofErr w:type="gramStart"/>
                            <w:r w:rsidRPr="00CC228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2025!</w:t>
                            </w:r>
                            <w:proofErr w:type="gramEnd"/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75pt;margin-top:537.1pt;width:512.05pt;height:144.6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" fillcolor="white [3212]" stroked="f" strokeweight=".5pt">
                <v:textbox>
                  <w:txbxContent>
                    <w:p w14:paraId="0164ABF7" w14:textId="1BF70D7C" w:rsidR="006440FD" w:rsidRPr="00CC228C" w:rsidRDefault="00FA0A0E" w:rsidP="00CC228C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kern w:val="24"/>
                          <w:lang w:val="fr-BE"/>
                        </w:rPr>
                      </w:pPr>
                      <w:r w:rsidRPr="00CC228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 xml:space="preserve">Hai să ne asigurăm că [introduceți numele municipalității] participă la </w:t>
                      </w:r>
                      <w:r w:rsidRPr="00CC228C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SAPTAMANAEUROPEANA</w:t>
                      </w:r>
                      <w:r w:rsidRPr="00CC228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 xml:space="preserve">AMOBILITATII </w:t>
                      </w:r>
                      <w:proofErr w:type="gramStart"/>
                      <w:r w:rsidRPr="00CC228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2025!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E7D3D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64ABD9" wp14:editId="42E4CFAA">
                <wp:simplePos x="0" y="0"/>
                <wp:positionH relativeFrom="column">
                  <wp:posOffset>-614045</wp:posOffset>
                </wp:positionH>
                <wp:positionV relativeFrom="paragraph">
                  <wp:posOffset>1168704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8156A3" w14:textId="77777777" w:rsid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im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/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imat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roduceț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um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uncți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rsoane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levan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n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at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vs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],</w:t>
                            </w:r>
                          </w:p>
                          <w:p w14:paraId="0A827CC7" w14:textId="7777777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DE5960F" w14:textId="7777777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criu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ntru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curaj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roduceț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um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ăț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articip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a SAPTAMANAEUROPEANA</w:t>
                            </w:r>
                            <w:r w:rsidRPr="002E7D3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AMOBILITATII</w:t>
                            </w: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car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v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oc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t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6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2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ptembri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</w:t>
                            </w:r>
                          </w:p>
                          <w:p w14:paraId="62A7CC41" w14:textId="77777777" w:rsid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BBABE8C" w14:textId="4AF98D1F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PTAMANAEUROPEANA</w:t>
                            </w:r>
                            <w:r w:rsidRPr="002E7D3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AMOBILITATII</w:t>
                            </w: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ar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ni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știentiza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ivind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at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rabil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Este o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ortunit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xcelent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rbător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un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urat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gur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mpreun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u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uitor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al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ătur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mii d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aș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alităț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5BD28FE0" w14:textId="77777777" w:rsid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62CFFDC" w14:textId="5A53CC54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ntru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s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registr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a SAPTAMANAEUROPEANA</w:t>
                            </w:r>
                            <w:r w:rsidRPr="002E7D3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AMOBILITATII</w:t>
                            </w: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 [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roduceț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um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ăț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rebui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deplineasc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el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uți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ul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nt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mătoar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iter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376096A1" w14:textId="77777777" w:rsidR="002E7D3D" w:rsidRPr="002E7D3D" w:rsidRDefault="002E7D3D" w:rsidP="002E7D3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ez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ptămân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ctivităț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ntru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eș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dul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știentiza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ândul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uitoril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l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ărțil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eres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u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ivi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at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rabil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F7F7422" w14:textId="77777777" w:rsidR="002E7D3D" w:rsidRPr="002E7D3D" w:rsidRDefault="002E7D3D" w:rsidP="002E7D3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ezin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alizări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n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ltim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un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meniul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ăț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rban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rabi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2797076E" w14:textId="77777777" w:rsidR="002E7D3D" w:rsidRPr="002E7D3D" w:rsidRDefault="002E7D3D" w:rsidP="002E7D3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ez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zi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ăr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șin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ideal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incidenț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u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Ziu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ndial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ăr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șin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pe 22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ptembri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1D966030" w14:textId="77777777" w:rsid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804E0F3" w14:textId="37E66AA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PTAMANAEUROPEANA</w:t>
                            </w:r>
                            <w:r w:rsidRPr="002E7D3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AMOBILITATII</w:t>
                            </w: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schis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tur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ățil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n Europ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n afar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cestei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registrar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tuit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sponibil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l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imbi.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surs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unt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ccesibi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rect pe site-ul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nie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verse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rm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a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mbi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E.</w:t>
                            </w:r>
                          </w:p>
                          <w:p w14:paraId="1E36A9E3" w14:textId="77777777" w:rsidR="002E7D3D" w:rsidRPr="002E7D3D" w:rsidRDefault="002E7D3D" w:rsidP="002E7D3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ai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l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formaț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8" w:tgtFrame="_new" w:history="1">
                              <w:r w:rsidRPr="002E7D3D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32203A9D" w14:textId="77777777" w:rsidR="002E7D3D" w:rsidRDefault="002E7D3D" w:rsidP="002E7D3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registra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9" w:tgtFrame="_new" w:history="1">
                              <w:r w:rsidRPr="002E7D3D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2E7D3D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46190C55" w14:textId="7777777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9756803" w14:textId="5B5E4F70" w:rsid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cretariatul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nie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sponibil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ntru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ăspund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tur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trebăril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ș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eocupărilor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vs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: </w:t>
                            </w:r>
                            <w:hyperlink r:id="rId10" w:history="1">
                              <w:r w:rsidRPr="002E7D3D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2E7D3D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3D82F464" w14:textId="7777777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823FFCD" w14:textId="77777777" w:rsid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lțumesc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ntru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uarea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în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siderar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ereri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ele.</w:t>
                            </w:r>
                          </w:p>
                          <w:p w14:paraId="15C5C6F9" w14:textId="7777777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819249B" w14:textId="77777777" w:rsidR="002E7D3D" w:rsidRPr="002E7D3D" w:rsidRDefault="002E7D3D" w:rsidP="002E7D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Cu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imă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roduceți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umele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vs</w:t>
                            </w:r>
                            <w:proofErr w:type="spellEnd"/>
                            <w:r w:rsidRPr="002E7D3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]</w:t>
                            </w:r>
                          </w:p>
                          <w:p w14:paraId="679E0C92" w14:textId="7C743051" w:rsidR="002E7D3D" w:rsidRPr="002E7D3D" w:rsidRDefault="002E7D3D" w:rsidP="002E7D3D">
                            <w:pPr>
                              <w:pStyle w:val="NormalWeb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0D4069BA" w14:textId="77777777" w:rsidR="002E7D3D" w:rsidRPr="002E7D3D" w:rsidRDefault="002E7D3D" w:rsidP="002E7D3D">
                            <w:pPr>
                              <w:pStyle w:val="NormalWeb"/>
                              <w:rPr>
                                <w:rFonts w:ascii="Arial" w:hAnsi="Arial" w:cs="Arial"/>
                                <w:vanish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2E7D3D">
                              <w:rPr>
                                <w:rFonts w:ascii="Arial" w:hAnsi="Arial" w:cs="Arial"/>
                                <w:vanish/>
                                <w:color w:val="FFFFFF" w:themeColor="background1"/>
                                <w:kern w:val="24"/>
                                <w:lang w:val="en-BE"/>
                              </w:rPr>
                              <w:t>Top of Form</w:t>
                            </w:r>
                          </w:p>
                          <w:p w14:paraId="7B24C7ED" w14:textId="49F0107C" w:rsidR="002E7D3D" w:rsidRPr="002E7D3D" w:rsidRDefault="002E7D3D" w:rsidP="002E7D3D">
                            <w:pPr>
                              <w:pStyle w:val="NormalWeb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D16DA9D" w14:textId="77777777" w:rsidR="002E7D3D" w:rsidRPr="002E7D3D" w:rsidRDefault="002E7D3D" w:rsidP="002E7D3D">
                            <w:pPr>
                              <w:pStyle w:val="NormalWeb"/>
                              <w:rPr>
                                <w:rFonts w:ascii="Arial" w:hAnsi="Arial" w:cs="Arial"/>
                                <w:vanish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2E7D3D">
                              <w:rPr>
                                <w:rFonts w:ascii="Arial" w:hAnsi="Arial" w:cs="Arial"/>
                                <w:vanish/>
                                <w:color w:val="FFFFFF" w:themeColor="background1"/>
                                <w:kern w:val="24"/>
                                <w:lang w:val="en-BE"/>
                              </w:rPr>
                              <w:t>Bottom of Form</w:t>
                            </w:r>
                          </w:p>
                          <w:p w14:paraId="0164ABFB" w14:textId="0895BE4D" w:rsidR="00511044" w:rsidRPr="002E7D3D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lang w:val="ro-RO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7" style="position:absolute;left:0;text-align:left;margin-left:-48.35pt;margin-top:92pt;width:534.1pt;height:33.9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" filled="f" stroked="f">
                <v:textbox style="mso-fit-shape-to-text:t">
                  <w:txbxContent>
                    <w:p w14:paraId="758156A3" w14:textId="77777777" w:rsid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im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/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imat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roduceț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um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uncți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rsoane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levan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n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at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vs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],</w:t>
                      </w:r>
                    </w:p>
                    <w:p w14:paraId="0A827CC7" w14:textId="7777777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DE5960F" w14:textId="7777777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criu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ntru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curaj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roduceț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um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ăț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articip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a SAPTAMANAEUROPEANA</w:t>
                      </w:r>
                      <w:r w:rsidRPr="002E7D3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AMOBILITATII</w:t>
                      </w: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car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v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oc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t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6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2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ptembri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</w:t>
                      </w:r>
                    </w:p>
                    <w:p w14:paraId="62A7CC41" w14:textId="77777777" w:rsid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BBABE8C" w14:textId="4AF98D1F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PTAMANAEUROPEANA</w:t>
                      </w:r>
                      <w:r w:rsidRPr="002E7D3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AMOBILITATII</w:t>
                      </w: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ar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ni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știentiza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ivind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at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rabil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Este o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ortunit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xcelent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rbător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un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urat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gur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mpreun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u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uitor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al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ătur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mii d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aș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alităț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5BD28FE0" w14:textId="77777777" w:rsid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62CFFDC" w14:textId="5A53CC54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ntru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s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registr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a SAPTAMANAEUROPEANA</w:t>
                      </w:r>
                      <w:r w:rsidRPr="002E7D3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AMOBILITATII</w:t>
                      </w: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 [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roduceț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um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ăț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rebui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deplineasc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el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uți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ul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nt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mătoar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iter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376096A1" w14:textId="77777777" w:rsidR="002E7D3D" w:rsidRPr="002E7D3D" w:rsidRDefault="002E7D3D" w:rsidP="002E7D3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ez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ptămân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ctivităț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ntru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eș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dul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știentiza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ândul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uitoril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l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ărțil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eres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u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ivi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at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rabil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F7F7422" w14:textId="77777777" w:rsidR="002E7D3D" w:rsidRPr="002E7D3D" w:rsidRDefault="002E7D3D" w:rsidP="002E7D3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ezin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alizări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n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ltim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un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meniul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ăț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rban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rabi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2797076E" w14:textId="77777777" w:rsidR="002E7D3D" w:rsidRPr="002E7D3D" w:rsidRDefault="002E7D3D" w:rsidP="002E7D3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ez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zi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ăr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șin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ideal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incidenț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u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Ziu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ndial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ăr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șin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pe 22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ptembri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1D966030" w14:textId="77777777" w:rsid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804E0F3" w14:textId="37E66AA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PTAMANAEUROPEANA</w:t>
                      </w:r>
                      <w:r w:rsidRPr="002E7D3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AMOBILITATII</w:t>
                      </w: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schis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tur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ățil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n Europ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n afar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cestei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registrar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tuit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sponibil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l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imbi.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surs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unt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ccesibi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rect pe site-ul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nie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verse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rm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a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mbi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E.</w:t>
                      </w:r>
                    </w:p>
                    <w:p w14:paraId="1E36A9E3" w14:textId="77777777" w:rsidR="002E7D3D" w:rsidRPr="002E7D3D" w:rsidRDefault="002E7D3D" w:rsidP="002E7D3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ai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l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formaț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1" w:tgtFrame="_new" w:history="1">
                        <w:r w:rsidRPr="002E7D3D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32203A9D" w14:textId="77777777" w:rsidR="002E7D3D" w:rsidRDefault="002E7D3D" w:rsidP="002E7D3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registra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2" w:tgtFrame="_new" w:history="1">
                        <w:r w:rsidRPr="002E7D3D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2E7D3D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?</w:t>
                      </w:r>
                    </w:p>
                    <w:p w14:paraId="46190C55" w14:textId="7777777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9756803" w14:textId="5B5E4F70" w:rsid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cretariatul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nie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sponibil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ntru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ăspund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tur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trebăril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ș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eocupărilor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vs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: </w:t>
                      </w:r>
                      <w:hyperlink r:id="rId13" w:history="1">
                        <w:r w:rsidRPr="002E7D3D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2E7D3D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.</w:t>
                      </w:r>
                    </w:p>
                    <w:p w14:paraId="3D82F464" w14:textId="7777777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823FFCD" w14:textId="77777777" w:rsid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lțumesc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ntru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uarea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în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siderar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ereri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ele.</w:t>
                      </w:r>
                    </w:p>
                    <w:p w14:paraId="15C5C6F9" w14:textId="7777777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819249B" w14:textId="77777777" w:rsidR="002E7D3D" w:rsidRPr="002E7D3D" w:rsidRDefault="002E7D3D" w:rsidP="002E7D3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Cu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imă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roduceți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umele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vs</w:t>
                      </w:r>
                      <w:proofErr w:type="spellEnd"/>
                      <w:r w:rsidRPr="002E7D3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]</w:t>
                      </w:r>
                    </w:p>
                    <w:p w14:paraId="679E0C92" w14:textId="7C743051" w:rsidR="002E7D3D" w:rsidRPr="002E7D3D" w:rsidRDefault="002E7D3D" w:rsidP="002E7D3D">
                      <w:pPr>
                        <w:pStyle w:val="NormalWeb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0D4069BA" w14:textId="77777777" w:rsidR="002E7D3D" w:rsidRPr="002E7D3D" w:rsidRDefault="002E7D3D" w:rsidP="002E7D3D">
                      <w:pPr>
                        <w:pStyle w:val="NormalWeb"/>
                        <w:rPr>
                          <w:rFonts w:ascii="Arial" w:hAnsi="Arial" w:cs="Arial"/>
                          <w:vanish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2E7D3D">
                        <w:rPr>
                          <w:rFonts w:ascii="Arial" w:hAnsi="Arial" w:cs="Arial"/>
                          <w:vanish/>
                          <w:color w:val="FFFFFF" w:themeColor="background1"/>
                          <w:kern w:val="24"/>
                          <w:lang w:val="en-BE"/>
                        </w:rPr>
                        <w:t>Top of Form</w:t>
                      </w:r>
                    </w:p>
                    <w:p w14:paraId="7B24C7ED" w14:textId="49F0107C" w:rsidR="002E7D3D" w:rsidRPr="002E7D3D" w:rsidRDefault="002E7D3D" w:rsidP="002E7D3D">
                      <w:pPr>
                        <w:pStyle w:val="NormalWeb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D16DA9D" w14:textId="77777777" w:rsidR="002E7D3D" w:rsidRPr="002E7D3D" w:rsidRDefault="002E7D3D" w:rsidP="002E7D3D">
                      <w:pPr>
                        <w:pStyle w:val="NormalWeb"/>
                        <w:rPr>
                          <w:rFonts w:ascii="Arial" w:hAnsi="Arial" w:cs="Arial"/>
                          <w:vanish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2E7D3D">
                        <w:rPr>
                          <w:rFonts w:ascii="Arial" w:hAnsi="Arial" w:cs="Arial"/>
                          <w:vanish/>
                          <w:color w:val="FFFFFF" w:themeColor="background1"/>
                          <w:kern w:val="24"/>
                          <w:lang w:val="en-BE"/>
                        </w:rPr>
                        <w:t>Bottom of Form</w:t>
                      </w:r>
                    </w:p>
                    <w:p w14:paraId="0164ABFB" w14:textId="0895BE4D" w:rsidR="00511044" w:rsidRPr="002E7D3D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lang w:val="ro-RO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85C58">
        <w:rPr>
          <w:noProof/>
        </w:rPr>
        <w:drawing>
          <wp:anchor distT="0" distB="0" distL="114300" distR="114300" simplePos="0" relativeHeight="251701248" behindDoc="0" locked="0" layoutInCell="1" allowOverlap="1" wp14:anchorId="468242EB" wp14:editId="3650E5E5">
            <wp:simplePos x="0" y="0"/>
            <wp:positionH relativeFrom="column">
              <wp:posOffset>831077</wp:posOffset>
            </wp:positionH>
            <wp:positionV relativeFrom="paragraph">
              <wp:posOffset>-150909</wp:posOffset>
            </wp:positionV>
            <wp:extent cx="5297082" cy="420453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082" cy="420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5C58" w:rsidRPr="00E754BA">
        <w:rPr>
          <w:noProof/>
          <w:color w:val="164194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0E88B9D6">
                <wp:simplePos x="0" y="0"/>
                <wp:positionH relativeFrom="margin">
                  <wp:posOffset>736931</wp:posOffset>
                </wp:positionH>
                <wp:positionV relativeFrom="paragraph">
                  <wp:posOffset>271642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5C4CD63A" w:rsidR="00375ED1" w:rsidRPr="00903308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44"/>
                              </w:rPr>
                            </w:pPr>
                            <w:r w:rsidRPr="009033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 xml:space="preserve">16-22 </w:t>
                            </w:r>
                            <w:r w:rsidR="0008550B" w:rsidRPr="009033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 xml:space="preserve">SEPTEMBRIE </w:t>
                            </w:r>
                            <w:r w:rsidR="00375ED1" w:rsidRPr="009033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0</w:t>
                            </w:r>
                            <w:r w:rsidR="005A13EB" w:rsidRPr="009033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</w:t>
                            </w:r>
                            <w:r w:rsidR="001A3F08" w:rsidRPr="009033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xtBox 4" o:spid="_x0000_s1028" type="#_x0000_t202" style="position:absolute;left:0;text-align:left;margin-left:58.05pt;margin-top:21.4pt;width:195.75pt;height:38.75pt;z-index:25164390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Xx+fw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" filled="f" stroked="f">
                <v:textbox style="mso-fit-shape-to-text:t">
                  <w:txbxContent>
                    <w:p w14:paraId="2E789057" w14:textId="5C4CD63A" w:rsidR="00375ED1" w:rsidRPr="00903308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44"/>
                        </w:rPr>
                      </w:pPr>
                      <w:r w:rsidRPr="009033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 xml:space="preserve">16-22 </w:t>
                      </w:r>
                      <w:r w:rsidR="0008550B" w:rsidRPr="009033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 xml:space="preserve">SEPTEMBRIE </w:t>
                      </w:r>
                      <w:r w:rsidR="00375ED1" w:rsidRPr="009033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0</w:t>
                      </w:r>
                      <w:r w:rsidR="005A13EB" w:rsidRPr="009033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</w:t>
                      </w:r>
                      <w:r w:rsidR="001A3F08" w:rsidRPr="0090330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85C58">
        <w:rPr>
          <w:noProof/>
        </w:rPr>
        <w:drawing>
          <wp:anchor distT="0" distB="0" distL="114300" distR="114300" simplePos="0" relativeHeight="251706368" behindDoc="0" locked="0" layoutInCell="1" allowOverlap="1" wp14:anchorId="469653B6" wp14:editId="196F3A43">
            <wp:simplePos x="0" y="0"/>
            <wp:positionH relativeFrom="column">
              <wp:posOffset>-993223</wp:posOffset>
            </wp:positionH>
            <wp:positionV relativeFrom="paragraph">
              <wp:posOffset>-76454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3C9C">
        <w:rPr>
          <w:noProof/>
          <w:lang w:val="en-GB" w:eastAsia="en-GB"/>
        </w:rPr>
        <w:drawing>
          <wp:anchor distT="0" distB="0" distL="114300" distR="114300" simplePos="0" relativeHeight="251704320" behindDoc="0" locked="0" layoutInCell="1" allowOverlap="1" wp14:anchorId="49026FE5" wp14:editId="670A7CF7">
            <wp:simplePos x="0" y="0"/>
            <wp:positionH relativeFrom="column">
              <wp:posOffset>5069453</wp:posOffset>
            </wp:positionH>
            <wp:positionV relativeFrom="paragraph">
              <wp:posOffset>8960762</wp:posOffset>
            </wp:positionV>
            <wp:extent cx="724535" cy="491490"/>
            <wp:effectExtent l="0" t="0" r="0" b="3810"/>
            <wp:wrapNone/>
            <wp:docPr id="60058138" name="Picture 60058138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3C9C">
        <w:rPr>
          <w:noProof/>
        </w:rPr>
        <w:drawing>
          <wp:anchor distT="0" distB="0" distL="114300" distR="114300" simplePos="0" relativeHeight="251703296" behindDoc="0" locked="0" layoutInCell="1" allowOverlap="1" wp14:anchorId="5A88FCFE" wp14:editId="4EDE6089">
            <wp:simplePos x="0" y="0"/>
            <wp:positionH relativeFrom="column">
              <wp:posOffset>-420977</wp:posOffset>
            </wp:positionH>
            <wp:positionV relativeFrom="paragraph">
              <wp:posOffset>8776611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308" w:rsidRPr="00E754BA">
        <w:rPr>
          <w:noProof/>
          <w:color w:val="16419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0C4D1789">
                <wp:simplePos x="0" y="0"/>
                <wp:positionH relativeFrom="column">
                  <wp:posOffset>636076</wp:posOffset>
                </wp:positionH>
                <wp:positionV relativeFrom="paragraph">
                  <wp:posOffset>9165728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144588B2" w:rsidR="002C696A" w:rsidRPr="00B26F89" w:rsidRDefault="0008550B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0855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Combină</w:t>
                            </w:r>
                            <w:proofErr w:type="spellEnd"/>
                            <w:r w:rsidRPr="000855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855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și</w:t>
                            </w:r>
                            <w:proofErr w:type="spellEnd"/>
                            <w:r w:rsidRPr="000855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855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deplasează</w:t>
                            </w:r>
                            <w:proofErr w:type="spellEnd"/>
                            <w:r w:rsidRPr="000855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-te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50.1pt;margin-top:721.7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" filled="f" stroked="f">
                <v:textbox style="mso-fit-shape-to-text:t">
                  <w:txbxContent>
                    <w:p w14:paraId="58E11583" w14:textId="144588B2" w:rsidR="002C696A" w:rsidRPr="00B26F89" w:rsidRDefault="0008550B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08550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Combină</w:t>
                      </w:r>
                      <w:proofErr w:type="spellEnd"/>
                      <w:r w:rsidRPr="0008550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08550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și</w:t>
                      </w:r>
                      <w:proofErr w:type="spellEnd"/>
                      <w:r w:rsidRPr="0008550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08550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deplasează</w:t>
                      </w:r>
                      <w:proofErr w:type="spellEnd"/>
                      <w:r w:rsidRPr="0008550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-te!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E5C30"/>
    <w:multiLevelType w:val="multilevel"/>
    <w:tmpl w:val="BF82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1A1120"/>
    <w:multiLevelType w:val="multilevel"/>
    <w:tmpl w:val="4F305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6943407">
    <w:abstractNumId w:val="1"/>
  </w:num>
  <w:num w:numId="2" w16cid:durableId="611590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02F62"/>
    <w:rsid w:val="000134A5"/>
    <w:rsid w:val="000257F1"/>
    <w:rsid w:val="00065D28"/>
    <w:rsid w:val="00077391"/>
    <w:rsid w:val="00080CC3"/>
    <w:rsid w:val="0008550B"/>
    <w:rsid w:val="00092B32"/>
    <w:rsid w:val="000A15CD"/>
    <w:rsid w:val="000A43FF"/>
    <w:rsid w:val="000C0852"/>
    <w:rsid w:val="000E4C0E"/>
    <w:rsid w:val="00175A62"/>
    <w:rsid w:val="001A2CF6"/>
    <w:rsid w:val="001A3F08"/>
    <w:rsid w:val="001A400A"/>
    <w:rsid w:val="001A4886"/>
    <w:rsid w:val="001B2734"/>
    <w:rsid w:val="001C4A25"/>
    <w:rsid w:val="001C60D5"/>
    <w:rsid w:val="001C69B7"/>
    <w:rsid w:val="001F3329"/>
    <w:rsid w:val="002201A1"/>
    <w:rsid w:val="0022049E"/>
    <w:rsid w:val="002554E7"/>
    <w:rsid w:val="002703F3"/>
    <w:rsid w:val="00276980"/>
    <w:rsid w:val="002C696A"/>
    <w:rsid w:val="002E7D3D"/>
    <w:rsid w:val="003249F3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37333"/>
    <w:rsid w:val="004423F8"/>
    <w:rsid w:val="00444201"/>
    <w:rsid w:val="00485CBE"/>
    <w:rsid w:val="004A279C"/>
    <w:rsid w:val="004B6786"/>
    <w:rsid w:val="004C5A9C"/>
    <w:rsid w:val="004F2F45"/>
    <w:rsid w:val="0051100C"/>
    <w:rsid w:val="00511044"/>
    <w:rsid w:val="00517BD6"/>
    <w:rsid w:val="00523906"/>
    <w:rsid w:val="00585C58"/>
    <w:rsid w:val="005A13EB"/>
    <w:rsid w:val="005A4B51"/>
    <w:rsid w:val="005A5856"/>
    <w:rsid w:val="005C2D8D"/>
    <w:rsid w:val="005C7E02"/>
    <w:rsid w:val="005E26DE"/>
    <w:rsid w:val="005F519F"/>
    <w:rsid w:val="006124FF"/>
    <w:rsid w:val="006414C0"/>
    <w:rsid w:val="006440FD"/>
    <w:rsid w:val="006474A0"/>
    <w:rsid w:val="00683039"/>
    <w:rsid w:val="00695540"/>
    <w:rsid w:val="006D014C"/>
    <w:rsid w:val="00757556"/>
    <w:rsid w:val="0075777B"/>
    <w:rsid w:val="0076449D"/>
    <w:rsid w:val="007700FF"/>
    <w:rsid w:val="007B2342"/>
    <w:rsid w:val="007C0A86"/>
    <w:rsid w:val="007F2CED"/>
    <w:rsid w:val="008061B8"/>
    <w:rsid w:val="00806FBF"/>
    <w:rsid w:val="00855FCF"/>
    <w:rsid w:val="00862788"/>
    <w:rsid w:val="00874DA0"/>
    <w:rsid w:val="00896E57"/>
    <w:rsid w:val="008A119A"/>
    <w:rsid w:val="008B2F8C"/>
    <w:rsid w:val="008C45DB"/>
    <w:rsid w:val="008D3C9C"/>
    <w:rsid w:val="008D7C34"/>
    <w:rsid w:val="00903308"/>
    <w:rsid w:val="0091547F"/>
    <w:rsid w:val="00935010"/>
    <w:rsid w:val="00937FB3"/>
    <w:rsid w:val="009524FB"/>
    <w:rsid w:val="00976BDA"/>
    <w:rsid w:val="00977B85"/>
    <w:rsid w:val="009E4CF9"/>
    <w:rsid w:val="00A26291"/>
    <w:rsid w:val="00A459DA"/>
    <w:rsid w:val="00A560A8"/>
    <w:rsid w:val="00AB7ACE"/>
    <w:rsid w:val="00AC189C"/>
    <w:rsid w:val="00AD74C2"/>
    <w:rsid w:val="00AD7B9F"/>
    <w:rsid w:val="00AE2482"/>
    <w:rsid w:val="00B0156E"/>
    <w:rsid w:val="00B26F89"/>
    <w:rsid w:val="00B374E8"/>
    <w:rsid w:val="00B43F35"/>
    <w:rsid w:val="00B4739C"/>
    <w:rsid w:val="00B85423"/>
    <w:rsid w:val="00BA37FD"/>
    <w:rsid w:val="00BE1492"/>
    <w:rsid w:val="00BF17EF"/>
    <w:rsid w:val="00BF49E8"/>
    <w:rsid w:val="00C06C3E"/>
    <w:rsid w:val="00C13D29"/>
    <w:rsid w:val="00C31327"/>
    <w:rsid w:val="00C371B9"/>
    <w:rsid w:val="00C8418E"/>
    <w:rsid w:val="00C93F06"/>
    <w:rsid w:val="00CB4E7B"/>
    <w:rsid w:val="00CC228C"/>
    <w:rsid w:val="00D01E6B"/>
    <w:rsid w:val="00D31882"/>
    <w:rsid w:val="00D47820"/>
    <w:rsid w:val="00D72254"/>
    <w:rsid w:val="00DA5088"/>
    <w:rsid w:val="00DD3CD5"/>
    <w:rsid w:val="00E453D7"/>
    <w:rsid w:val="00E66FB2"/>
    <w:rsid w:val="00E71C46"/>
    <w:rsid w:val="00E754BA"/>
    <w:rsid w:val="00EB04FC"/>
    <w:rsid w:val="00ED657B"/>
    <w:rsid w:val="00F1212D"/>
    <w:rsid w:val="00F16838"/>
    <w:rsid w:val="00F32FF0"/>
    <w:rsid w:val="00F7270B"/>
    <w:rsid w:val="00F93FA4"/>
    <w:rsid w:val="00FA0A0E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7D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7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FD5DC9EB-B61A-41D3-A948-6B35464545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36</cp:revision>
  <cp:lastPrinted>2022-05-02T13:41:00Z</cp:lastPrinted>
  <dcterms:created xsi:type="dcterms:W3CDTF">2022-05-31T06:14:00Z</dcterms:created>
  <dcterms:modified xsi:type="dcterms:W3CDTF">2025-07-25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